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5-08-05T09:47:40Z</dcterms:created>
  <dcterms:modified xsi:type="dcterms:W3CDTF">2025-08-05T09: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eport of the Open Qualitative Research Working Group</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344820</vt:lpwstr>
  </property>
</Properties>
</file>